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F0" w:rsidRDefault="00E414F0"/>
    <w:p w:rsidR="00EB22EF" w:rsidRDefault="00EB22EF"/>
    <w:p w:rsidR="00EB22EF" w:rsidRDefault="00EB22EF"/>
    <w:p w:rsidR="00EB22EF" w:rsidRDefault="00EB22EF" w:rsidP="00EB22EF">
      <w:pPr>
        <w:pStyle w:val="Normaalweb"/>
      </w:pPr>
      <w:r>
        <w:t>-----------------------------------------------------------------------------------------------------------------</w:t>
      </w:r>
    </w:p>
    <w:p w:rsidR="00EB22EF" w:rsidRDefault="00EB22EF" w:rsidP="00EB22EF">
      <w:pPr>
        <w:pStyle w:val="Normaalweb"/>
      </w:pPr>
      <w:proofErr w:type="gramStart"/>
      <w:r>
        <w:t>JA</w:t>
      </w:r>
      <w:proofErr w:type="gramEnd"/>
      <w:r>
        <w:t xml:space="preserve">, IK GEEF TOESTEMMING </w:t>
      </w:r>
    </w:p>
    <w:p w:rsidR="00EB22EF" w:rsidRDefault="00EB22EF" w:rsidP="00EB22EF">
      <w:pPr>
        <w:pStyle w:val="Normaalweb"/>
      </w:pPr>
      <w:proofErr w:type="gramStart"/>
      <w:r>
        <w:t>om</w:t>
      </w:r>
      <w:proofErr w:type="gramEnd"/>
      <w:r>
        <w:t xml:space="preserve"> in de plaatjesactie mijn volgende gegevens te gebruiken: mijn portretfoto, een teamfoto waar ik op sta, een sfeerfoto waar ik herkenbaar op te zien ben, mijn naam, mijn teamnummer, mijn rol/functie bij de club (indien van toepassing). </w:t>
      </w:r>
    </w:p>
    <w:p w:rsidR="00EB22EF" w:rsidRDefault="00EB22EF" w:rsidP="00EB22EF">
      <w:pPr>
        <w:pStyle w:val="Normaalweb"/>
      </w:pPr>
      <w:r>
        <w:t xml:space="preserve">Naam: …………………………………………………… </w:t>
      </w:r>
    </w:p>
    <w:p w:rsidR="00EB22EF" w:rsidRDefault="00EB22EF" w:rsidP="00EB22EF">
      <w:pPr>
        <w:pStyle w:val="Normaalweb"/>
      </w:pPr>
      <w:r>
        <w:t xml:space="preserve">Teamnummer: ……………………………………………………. </w:t>
      </w:r>
    </w:p>
    <w:p w:rsidR="00EB22EF" w:rsidRDefault="00EB22EF" w:rsidP="00EB22EF">
      <w:pPr>
        <w:pStyle w:val="Normaalweb"/>
      </w:pPr>
      <w:r>
        <w:t xml:space="preserve">Rol/Functie bij club: …………………………………………………… </w:t>
      </w:r>
    </w:p>
    <w:p w:rsidR="00EB22EF" w:rsidRDefault="00EB22EF" w:rsidP="00EB22EF">
      <w:pPr>
        <w:pStyle w:val="Normaalweb"/>
      </w:pPr>
      <w:r>
        <w:t>Handtekening: ……………………………………………………. (</w:t>
      </w:r>
      <w:proofErr w:type="gramStart"/>
      <w:r>
        <w:t>indien</w:t>
      </w:r>
      <w:proofErr w:type="gramEnd"/>
      <w:r>
        <w:t xml:space="preserve"> jonger dan 16: van ouder/verzorger) </w:t>
      </w:r>
    </w:p>
    <w:p w:rsidR="00EB22EF" w:rsidRDefault="00EB22EF" w:rsidP="00EB22EF">
      <w:pPr>
        <w:pStyle w:val="Normaalweb"/>
      </w:pPr>
      <w:r>
        <w:t xml:space="preserve">Handtekening 2e ouder: …………………………………………………… (is vereist bij gescheiden ouders) </w:t>
      </w:r>
    </w:p>
    <w:p w:rsidR="00EB22EF" w:rsidRDefault="00EB22EF" w:rsidP="00EB22EF">
      <w:pPr>
        <w:pStyle w:val="Normaalweb"/>
      </w:pPr>
      <w:r>
        <w:t>Neem dit formulier</w:t>
      </w:r>
      <w:r>
        <w:t xml:space="preserve"> mee naar de fotosessie! </w:t>
      </w:r>
      <w:bookmarkStart w:id="0" w:name="_GoBack"/>
      <w:bookmarkEnd w:id="0"/>
    </w:p>
    <w:p w:rsidR="00EB22EF" w:rsidRDefault="00EB22EF"/>
    <w:sectPr w:rsidR="00EB22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jY1NDY1sDC1NDRT0lEKTi0uzszPAykwrAUAsGTLwCwAAAA="/>
  </w:docVars>
  <w:rsids>
    <w:rsidRoot w:val="00EB22EF"/>
    <w:rsid w:val="001D3309"/>
    <w:rsid w:val="009F7A9B"/>
    <w:rsid w:val="00CF48A7"/>
    <w:rsid w:val="00E414F0"/>
    <w:rsid w:val="00EB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1F854"/>
  <w15:chartTrackingRefBased/>
  <w15:docId w15:val="{D37494B9-A3C3-40BB-902F-CDEDD25DB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EB2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Mennen</dc:creator>
  <cp:keywords/>
  <dc:description/>
  <cp:lastModifiedBy>Han Mennen</cp:lastModifiedBy>
  <cp:revision>1</cp:revision>
  <dcterms:created xsi:type="dcterms:W3CDTF">2018-10-17T07:05:00Z</dcterms:created>
  <dcterms:modified xsi:type="dcterms:W3CDTF">2018-10-17T07:06:00Z</dcterms:modified>
</cp:coreProperties>
</file>